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proofErr w:type="gramStart"/>
      <w:r>
        <w:t>yehya</w:t>
      </w:r>
      <w:proofErr w:type="spellEnd"/>
      <w:r>
        <w:t xml:space="preserve"> ?</w:t>
      </w:r>
      <w:proofErr w:type="gramEnd"/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71C5565D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19D54727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59C0CB6C" w14:textId="77777777" w:rsidR="00FC3CE2" w:rsidRDefault="00FC3CE2" w:rsidP="00FC3CE2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proofErr w:type="gramStart"/>
      <w:r>
        <w:t>yehya</w:t>
      </w:r>
      <w:proofErr w:type="spellEnd"/>
      <w:r>
        <w:t xml:space="preserve"> ?</w:t>
      </w:r>
      <w:proofErr w:type="gramEnd"/>
    </w:p>
    <w:p w14:paraId="5448CA65" w14:textId="77777777" w:rsidR="00FC3CE2" w:rsidRDefault="00FC3CE2" w:rsidP="00FC3CE2">
      <w:pPr>
        <w:pStyle w:val="ListParagraph"/>
        <w:numPr>
          <w:ilvl w:val="1"/>
          <w:numId w:val="6"/>
        </w:numPr>
      </w:pPr>
      <w:r>
        <w:t xml:space="preserve">Face </w:t>
      </w:r>
    </w:p>
    <w:p w14:paraId="07896E92" w14:textId="77777777" w:rsidR="00FC3CE2" w:rsidRDefault="00FC3CE2" w:rsidP="00FC3CE2">
      <w:pPr>
        <w:pStyle w:val="ListParagraph"/>
        <w:numPr>
          <w:ilvl w:val="1"/>
          <w:numId w:val="6"/>
        </w:numPr>
      </w:pPr>
      <w:r>
        <w:t>Bro</w:t>
      </w:r>
    </w:p>
    <w:p w14:paraId="3E637D67" w14:textId="77777777" w:rsidR="00FC3CE2" w:rsidRDefault="00FC3CE2" w:rsidP="00FC3CE2">
      <w:pPr>
        <w:pStyle w:val="ListParagraph"/>
        <w:numPr>
          <w:ilvl w:val="1"/>
          <w:numId w:val="6"/>
        </w:numPr>
      </w:pPr>
      <w:r>
        <w:t>Test</w:t>
      </w:r>
    </w:p>
    <w:p w14:paraId="09CEB243" w14:textId="77777777" w:rsidR="00FC3CE2" w:rsidRDefault="00FC3CE2" w:rsidP="00FC3CE2">
      <w:r>
        <w:t>Answer: 1</w:t>
      </w:r>
    </w:p>
    <w:p w14:paraId="59995FA6" w14:textId="77777777" w:rsidR="00FC3CE2" w:rsidRPr="008E3A86" w:rsidRDefault="00FC3CE2" w:rsidP="00FC3CE2">
      <w:r>
        <w:t>Mark: 1</w:t>
      </w:r>
    </w:p>
    <w:p w14:paraId="6BF73CB1" w14:textId="77777777" w:rsidR="00FC3CE2" w:rsidRPr="005C400A" w:rsidRDefault="00FC3CE2" w:rsidP="00FC3CE2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06E046E5" w14:textId="77777777" w:rsidR="00FC3CE2" w:rsidRPr="007D091F" w:rsidRDefault="00FC3CE2" w:rsidP="00FC3CE2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650C6494" w14:textId="77777777" w:rsidR="00FC3CE2" w:rsidRDefault="00FC3CE2" w:rsidP="00FC3CE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277B741C" w14:textId="77777777" w:rsidR="00FC3CE2" w:rsidRDefault="00FC3CE2" w:rsidP="00FC3CE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462210B1" w14:textId="77777777" w:rsidR="00FC3CE2" w:rsidRDefault="00FC3CE2" w:rsidP="00FC3CE2">
      <w:pPr>
        <w:rPr>
          <w:lang w:val="en-US"/>
        </w:rPr>
      </w:pPr>
      <w:r>
        <w:rPr>
          <w:lang w:val="en-US"/>
        </w:rPr>
        <w:t>Answer: 1</w:t>
      </w:r>
    </w:p>
    <w:p w14:paraId="23E72AD2" w14:textId="77777777" w:rsidR="00FC3CE2" w:rsidRPr="008E3A86" w:rsidRDefault="00FC3CE2" w:rsidP="00FC3CE2">
      <w:r>
        <w:t>Mark: 1</w:t>
      </w:r>
    </w:p>
    <w:p w14:paraId="76628FEE" w14:textId="77777777" w:rsidR="00FC3CE2" w:rsidRPr="00AD34A5" w:rsidRDefault="00FC3CE2" w:rsidP="00FC3CE2">
      <w:pPr>
        <w:rPr>
          <w:lang w:val="en-US"/>
        </w:rPr>
      </w:pPr>
    </w:p>
    <w:p w14:paraId="3E388EE7" w14:textId="77777777" w:rsidR="00FC3CE2" w:rsidRDefault="00FC3CE2" w:rsidP="00FC3C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1ACF0E0F" w14:textId="77777777" w:rsidR="00FC3CE2" w:rsidRDefault="00FC3CE2" w:rsidP="00FC3CE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145B1CA2" w14:textId="77777777" w:rsidR="00FC3CE2" w:rsidRDefault="00FC3CE2" w:rsidP="00FC3CE2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06663BC3" w14:textId="77777777" w:rsidR="00FC3CE2" w:rsidRDefault="00FC3CE2" w:rsidP="00FC3CE2">
      <w:pPr>
        <w:rPr>
          <w:lang w:val="en-US"/>
        </w:rPr>
      </w:pPr>
      <w:r>
        <w:rPr>
          <w:lang w:val="en-US"/>
        </w:rPr>
        <w:lastRenderedPageBreak/>
        <w:t>Answer: 2</w:t>
      </w:r>
    </w:p>
    <w:p w14:paraId="1B0F5134" w14:textId="77777777" w:rsidR="00FC3CE2" w:rsidRPr="008E3A86" w:rsidRDefault="00FC3CE2" w:rsidP="00FC3CE2">
      <w:r>
        <w:t>Mark: 1</w:t>
      </w:r>
    </w:p>
    <w:p w14:paraId="35AAF58F" w14:textId="77777777" w:rsidR="00FC3CE2" w:rsidRDefault="00FC3CE2" w:rsidP="00FC3CE2">
      <w:pPr>
        <w:rPr>
          <w:lang w:val="en-US"/>
        </w:rPr>
      </w:pPr>
    </w:p>
    <w:p w14:paraId="7A9B353B" w14:textId="77777777" w:rsidR="00FC3CE2" w:rsidRPr="004E2D00" w:rsidRDefault="00FC3CE2" w:rsidP="00FC3CE2">
      <w:pPr>
        <w:rPr>
          <w:lang w:val="en-US"/>
        </w:rPr>
      </w:pP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rAUAwwGPNi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950E3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05B3A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  <w:rsid w:val="00FC3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5</cp:revision>
  <dcterms:created xsi:type="dcterms:W3CDTF">2021-05-24T21:52:00Z</dcterms:created>
  <dcterms:modified xsi:type="dcterms:W3CDTF">2021-05-24T22:06:00Z</dcterms:modified>
</cp:coreProperties>
</file>